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36EE" w:rsidRDefault="00FF36EE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F36EE" w:rsidRDefault="00FF36EE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F36EE" w:rsidRDefault="00FF36EE" w:rsidP="00FF36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A INFORMATION</w:t>
      </w:r>
    </w:p>
    <w:p w:rsidR="00313972" w:rsidRDefault="00313972" w:rsidP="00FF36E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10A01" w:rsidRDefault="00E10A01" w:rsidP="00E10A01">
      <w:pPr>
        <w:jc w:val="both"/>
        <w:rPr>
          <w:rFonts w:ascii="Times New Roman" w:hAnsi="Times New Roman" w:cs="Times New Roman"/>
          <w:sz w:val="24"/>
          <w:szCs w:val="24"/>
        </w:rPr>
      </w:pPr>
      <w:r w:rsidRPr="00E10A01">
        <w:rPr>
          <w:rFonts w:ascii="Times New Roman" w:hAnsi="Times New Roman" w:cs="Times New Roman"/>
          <w:sz w:val="24"/>
          <w:szCs w:val="24"/>
        </w:rPr>
        <w:t>This page contains general information about invite letter to apply for visa for attending conference in India. Please note delegates are advised to consult </w:t>
      </w:r>
      <w:r w:rsidRPr="00641ED1">
        <w:rPr>
          <w:rFonts w:ascii="Times New Roman" w:hAnsi="Times New Roman" w:cs="Times New Roman"/>
          <w:b/>
          <w:bCs/>
          <w:sz w:val="24"/>
          <w:szCs w:val="24"/>
        </w:rPr>
        <w:t>Indian Missions</w:t>
      </w:r>
      <w:r w:rsidRPr="00E10A01">
        <w:rPr>
          <w:rFonts w:ascii="Times New Roman" w:hAnsi="Times New Roman" w:cs="Times New Roman"/>
          <w:sz w:val="24"/>
          <w:szCs w:val="24"/>
        </w:rPr>
        <w:t xml:space="preserve"> in their home country regarding visa requirements and conference team is not responsible for any visa declines / issuance challenges. </w:t>
      </w:r>
    </w:p>
    <w:p w:rsidR="002C1710" w:rsidRDefault="002C1710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C1710" w:rsidRDefault="002C1710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10A01" w:rsidRDefault="00E10A01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273D9" w:rsidRDefault="006273D9" w:rsidP="00E10A01">
      <w:pPr>
        <w:jc w:val="both"/>
        <w:rPr>
          <w:rFonts w:ascii="Times New Roman" w:hAnsi="Times New Roman" w:cs="Times New Roman"/>
          <w:sz w:val="24"/>
          <w:szCs w:val="24"/>
        </w:rPr>
      </w:pPr>
      <w:r w:rsidRPr="00E10A01">
        <w:rPr>
          <w:rFonts w:ascii="Times New Roman" w:hAnsi="Times New Roman" w:cs="Times New Roman"/>
          <w:sz w:val="24"/>
          <w:szCs w:val="24"/>
        </w:rPr>
        <w:t xml:space="preserve">The letter of invite can be generated after you complete your registration and submission of the following information. </w:t>
      </w:r>
    </w:p>
    <w:p w:rsidR="00E10A01" w:rsidRDefault="00E10A01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Full Name as in Passport:</w:t>
            </w:r>
          </w:p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Passport Number:</w:t>
            </w:r>
          </w:p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Place of issue:</w:t>
            </w:r>
          </w:p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Nationality:</w:t>
            </w:r>
          </w:p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Date of Birth:</w:t>
            </w:r>
          </w:p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Place of Birth:</w:t>
            </w:r>
          </w:p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Date of issue:</w:t>
            </w:r>
          </w:p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0A01">
              <w:rPr>
                <w:rFonts w:ascii="Times New Roman" w:hAnsi="Times New Roman" w:cs="Times New Roman"/>
                <w:sz w:val="24"/>
                <w:szCs w:val="24"/>
              </w:rPr>
              <w:t>Date of Expiry:</w:t>
            </w:r>
          </w:p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Pr="00E10A01" w:rsidRDefault="00046CEB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ference Registration </w:t>
            </w:r>
            <w:r w:rsidR="00FD4E73" w:rsidRPr="00E10A0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mber</w:t>
            </w:r>
            <w:r w:rsidR="00FD4E73" w:rsidRPr="00E10A0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FD4E73" w:rsidRPr="00E10A01" w:rsidRDefault="00FD4E73" w:rsidP="00046C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E73" w:rsidTr="00FD4E73">
        <w:tc>
          <w:tcPr>
            <w:tcW w:w="4788" w:type="dxa"/>
          </w:tcPr>
          <w:p w:rsidR="00FD4E73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ian Embassy's complete postal address: </w:t>
            </w:r>
          </w:p>
          <w:p w:rsidR="00FD4E73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he Embassy where you apply for your Indian visa)</w:t>
            </w:r>
          </w:p>
          <w:p w:rsidR="00FD4E73" w:rsidRPr="00E10A01" w:rsidRDefault="00FD4E73" w:rsidP="00FD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FD4E73" w:rsidRDefault="00FD4E73" w:rsidP="00E10A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0A01" w:rsidRPr="00E10A01" w:rsidRDefault="00E10A01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F338E" w:rsidRDefault="004F338E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F338E" w:rsidRDefault="004F338E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F338E" w:rsidRDefault="004F338E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F338E" w:rsidRDefault="004F338E" w:rsidP="00E10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F338E" w:rsidRPr="00E10A01" w:rsidRDefault="004F338E" w:rsidP="00E10A01">
      <w:pPr>
        <w:jc w:val="both"/>
        <w:rPr>
          <w:rFonts w:ascii="Times New Roman" w:hAnsi="Times New Roman" w:cs="Times New Roman"/>
          <w:sz w:val="24"/>
          <w:szCs w:val="24"/>
        </w:rPr>
      </w:pPr>
      <w:r w:rsidRPr="004F338E">
        <w:rPr>
          <w:rFonts w:ascii="Times New Roman" w:hAnsi="Times New Roman" w:cs="Times New Roman"/>
          <w:sz w:val="24"/>
          <w:szCs w:val="24"/>
        </w:rPr>
        <w:t>Submit this information to </w:t>
      </w:r>
      <w:r w:rsidR="00D557DD" w:rsidRPr="00D557DD">
        <w:rPr>
          <w:rFonts w:ascii="Times New Roman" w:hAnsi="Times New Roman" w:cs="Times New Roman"/>
          <w:b/>
          <w:bCs/>
          <w:sz w:val="24"/>
          <w:szCs w:val="24"/>
        </w:rPr>
        <w:t>reg.apccas2023@gmail.com</w:t>
      </w:r>
      <w:bookmarkStart w:id="0" w:name="_GoBack"/>
      <w:bookmarkEnd w:id="0"/>
      <w:r w:rsidR="008236CD">
        <w:rPr>
          <w:rFonts w:ascii="Times New Roman" w:hAnsi="Times New Roman" w:cs="Times New Roman"/>
          <w:sz w:val="24"/>
          <w:szCs w:val="24"/>
        </w:rPr>
        <w:t xml:space="preserve"> </w:t>
      </w:r>
      <w:r w:rsidRPr="004F338E">
        <w:rPr>
          <w:rFonts w:ascii="Times New Roman" w:hAnsi="Times New Roman" w:cs="Times New Roman"/>
          <w:sz w:val="24"/>
          <w:szCs w:val="24"/>
        </w:rPr>
        <w:t>for securing a travel invite within two working days of your request submission</w:t>
      </w:r>
    </w:p>
    <w:sectPr w:rsidR="004F338E" w:rsidRPr="00E10A01" w:rsidSect="00B83E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cwMjI0tLCwMDezsDBU0lEKTi0uzszPAykwrAUAYWwTHywAAAA="/>
  </w:docVars>
  <w:rsids>
    <w:rsidRoot w:val="00826D14"/>
    <w:rsid w:val="00046CEB"/>
    <w:rsid w:val="002C1710"/>
    <w:rsid w:val="00313972"/>
    <w:rsid w:val="004F338E"/>
    <w:rsid w:val="006273D9"/>
    <w:rsid w:val="00641ED1"/>
    <w:rsid w:val="008236CD"/>
    <w:rsid w:val="00826D14"/>
    <w:rsid w:val="00B40021"/>
    <w:rsid w:val="00B83EDE"/>
    <w:rsid w:val="00C55F02"/>
    <w:rsid w:val="00C75F0F"/>
    <w:rsid w:val="00CA2BB3"/>
    <w:rsid w:val="00D54B26"/>
    <w:rsid w:val="00D557DD"/>
    <w:rsid w:val="00E10A01"/>
    <w:rsid w:val="00FD4E73"/>
    <w:rsid w:val="00FF36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3EDE"/>
  </w:style>
  <w:style w:type="paragraph" w:styleId="Heading2">
    <w:name w:val="heading 2"/>
    <w:basedOn w:val="Normal"/>
    <w:link w:val="Heading2Char"/>
    <w:uiPriority w:val="9"/>
    <w:qFormat/>
    <w:rsid w:val="00FF36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te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10A01"/>
    <w:rPr>
      <w:b/>
      <w:bCs/>
    </w:rPr>
  </w:style>
  <w:style w:type="character" w:customStyle="1" w:styleId="uael-tabletext-inner">
    <w:name w:val="uael-table__text-inner"/>
    <w:basedOn w:val="DefaultParagraphFont"/>
    <w:rsid w:val="004F338E"/>
  </w:style>
  <w:style w:type="character" w:styleId="Hyperlink">
    <w:name w:val="Hyperlink"/>
    <w:basedOn w:val="DefaultParagraphFont"/>
    <w:uiPriority w:val="99"/>
    <w:semiHidden/>
    <w:unhideWhenUsed/>
    <w:rsid w:val="004F338E"/>
    <w:rPr>
      <w:color w:val="0000FF"/>
      <w:u w:val="single"/>
    </w:rPr>
  </w:style>
  <w:style w:type="table" w:styleId="TableGrid">
    <w:name w:val="Table Grid"/>
    <w:basedOn w:val="TableNormal"/>
    <w:uiPriority w:val="39"/>
    <w:rsid w:val="00FD4E7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F36EE"/>
    <w:rPr>
      <w:rFonts w:ascii="Times New Roman" w:eastAsia="Times New Roman" w:hAnsi="Times New Roman" w:cs="Times New Roman"/>
      <w:b/>
      <w:bCs/>
      <w:sz w:val="36"/>
      <w:szCs w:val="36"/>
      <w:lang w:bidi="te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2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anju</cp:lastModifiedBy>
  <cp:revision>13</cp:revision>
  <dcterms:created xsi:type="dcterms:W3CDTF">2023-08-19T12:30:00Z</dcterms:created>
  <dcterms:modified xsi:type="dcterms:W3CDTF">2023-08-27T11:05:00Z</dcterms:modified>
</cp:coreProperties>
</file>